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04D7" w:rsidRPr="003A6C5D" w:rsidRDefault="005832BD">
      <w:pPr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Smit Ambalia   </w:t>
      </w:r>
      <w:r w:rsidRPr="003A6C5D">
        <w:rPr>
          <w:rFonts w:ascii="Times New Roman" w:eastAsia="Century Gothic" w:hAnsi="Times New Roman" w:cs="Times New Roman"/>
        </w:rPr>
        <w:tab/>
      </w:r>
      <w:r w:rsidRPr="003A6C5D">
        <w:rPr>
          <w:rFonts w:ascii="Times New Roman" w:eastAsia="Century Gothic" w:hAnsi="Times New Roman" w:cs="Times New Roman"/>
        </w:rPr>
        <w:tab/>
      </w:r>
      <w:r w:rsidR="00D66CE4" w:rsidRPr="003A6C5D">
        <w:rPr>
          <w:rFonts w:ascii="Times New Roman" w:eastAsia="Century Gothic" w:hAnsi="Times New Roman" w:cs="Times New Roman"/>
        </w:rPr>
        <w:tab/>
      </w:r>
      <w:r w:rsidR="00AF1297">
        <w:rPr>
          <w:rFonts w:ascii="Times New Roman" w:eastAsia="Century Gothic" w:hAnsi="Times New Roman" w:cs="Times New Roman"/>
        </w:rPr>
        <w:t>+</w:t>
      </w:r>
      <w:r w:rsidR="00AF1297">
        <w:rPr>
          <w:rFonts w:ascii="Times New Roman" w:eastAsia="Century Gothic" w:hAnsi="Times New Roman" w:cs="Times New Roman"/>
          <w:b/>
          <w:sz w:val="20"/>
          <w:szCs w:val="20"/>
        </w:rPr>
        <w:t>91 6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351387041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  <w:t>smit.ambalia@gmail.com</w:t>
      </w:r>
    </w:p>
    <w:p w:rsidR="007204D7" w:rsidRPr="003A6C5D" w:rsidRDefault="007204D7">
      <w:pPr>
        <w:tabs>
          <w:tab w:val="center" w:pos="4680"/>
          <w:tab w:val="right" w:pos="9360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</w:p>
    <w:p w:rsidR="007204D7" w:rsidRDefault="005832BD">
      <w:pPr>
        <w:tabs>
          <w:tab w:val="center" w:pos="4680"/>
          <w:tab w:val="right" w:pos="9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SUMMARY </w:t>
      </w:r>
    </w:p>
    <w:p w:rsidR="003A6C5D" w:rsidRPr="00AF1297" w:rsidRDefault="003A6C5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AF1297">
        <w:rPr>
          <w:rFonts w:ascii="Times New Roman" w:eastAsia="Century Gothic" w:hAnsi="Times New Roman" w:cs="Times New Roman"/>
          <w:sz w:val="20"/>
          <w:szCs w:val="20"/>
        </w:rPr>
        <w:t>Experience</w:t>
      </w:r>
      <w:r w:rsidR="00D53F6B" w:rsidRPr="00AF1297">
        <w:rPr>
          <w:rFonts w:ascii="Times New Roman" w:eastAsia="Century Gothic" w:hAnsi="Times New Roman" w:cs="Times New Roman"/>
          <w:sz w:val="20"/>
          <w:szCs w:val="20"/>
        </w:rPr>
        <w:t>d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 IT Professional in </w:t>
      </w:r>
      <w:r w:rsidR="00EB3F81">
        <w:rPr>
          <w:rFonts w:ascii="Times New Roman" w:eastAsia="Century Gothic" w:hAnsi="Times New Roman" w:cs="Times New Roman"/>
          <w:sz w:val="20"/>
          <w:szCs w:val="20"/>
        </w:rPr>
        <w:t>Data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 Analytics.</w:t>
      </w:r>
    </w:p>
    <w:p w:rsidR="007204D7" w:rsidRPr="00AF1297" w:rsidRDefault="00805E1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Oracle</w:t>
      </w:r>
      <w:r w:rsidR="005832BD" w:rsidRPr="00AF1297">
        <w:rPr>
          <w:rFonts w:ascii="Times New Roman" w:eastAsia="Century Gothic" w:hAnsi="Times New Roman" w:cs="Times New Roman"/>
          <w:sz w:val="20"/>
          <w:szCs w:val="20"/>
        </w:rPr>
        <w:t xml:space="preserve"> Database Administration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 Ver. 12C/11G on a variety of OS like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LINUX, Windows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, Installation, Configuration, Upgrades from 11g to 12c,10g to 12c, Space Management, System maintenance, patching, Sql*Plus,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documenting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daily practices and troubleshooting steps.</w:t>
      </w:r>
    </w:p>
    <w:p w:rsidR="007204D7" w:rsidRPr="00AF1297" w:rsidRDefault="009C215C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Worked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on developing MapReduce jobs in java, configured, installed, and used eco system components like </w:t>
      </w:r>
      <w:r w:rsidR="005832BD" w:rsidRPr="00AF1297">
        <w:rPr>
          <w:rFonts w:ascii="Times New Roman" w:eastAsia="Century Gothic" w:hAnsi="Times New Roman" w:cs="Times New Roman"/>
          <w:sz w:val="20"/>
          <w:szCs w:val="20"/>
        </w:rPr>
        <w:t xml:space="preserve">Hadoop, MapReduce, HiveQL, Pig, Sqoop 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>in several Big Data projects.</w:t>
      </w:r>
    </w:p>
    <w:p w:rsidR="007204D7" w:rsidRDefault="00A04005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Installed Oracle Database S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erver on </w:t>
      </w:r>
      <w:r w:rsidR="00BF0174">
        <w:rPr>
          <w:rFonts w:ascii="Times New Roman" w:eastAsia="Century Gothic" w:hAnsi="Times New Roman" w:cs="Times New Roman"/>
          <w:sz w:val="20"/>
          <w:szCs w:val="20"/>
        </w:rPr>
        <w:t xml:space="preserve">WINDOW 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>and migration of oracle database server from 11g to 12c and applied oracle patches.</w:t>
      </w:r>
    </w:p>
    <w:p w:rsidR="00103CB6" w:rsidRPr="00AF1297" w:rsidRDefault="00103CB6" w:rsidP="00103CB6">
      <w:pPr>
        <w:pStyle w:val="ListParagraph"/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p w:rsidR="00F17C4C" w:rsidRPr="003A6C5D" w:rsidRDefault="00F17C4C" w:rsidP="00F17C4C">
      <w:pPr>
        <w:tabs>
          <w:tab w:val="left" w:pos="540"/>
        </w:tabs>
        <w:spacing w:after="0" w:line="240" w:lineRule="auto"/>
        <w:ind w:left="567"/>
        <w:contextualSpacing/>
        <w:jc w:val="both"/>
        <w:rPr>
          <w:rFonts w:ascii="Times New Roman" w:eastAsia="Century Gothic" w:hAnsi="Times New Roman" w:cs="Times New Roman"/>
          <w:sz w:val="20"/>
          <w:szCs w:val="20"/>
        </w:rPr>
      </w:pPr>
      <w:bookmarkStart w:id="0" w:name="_GoBack"/>
      <w:bookmarkEnd w:id="0"/>
    </w:p>
    <w:p w:rsidR="00F17C4C" w:rsidRPr="003A6C5D" w:rsidRDefault="00F17C4C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Machine Learning </w:t>
      </w:r>
      <w:r w:rsidR="001F1B0F"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ngineering </w:t>
      </w:r>
    </w:p>
    <w:p w:rsidR="007204D7" w:rsidRPr="003A6C5D" w:rsidRDefault="001F0DE8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>
        <w:rPr>
          <w:rFonts w:ascii="Times New Roman" w:eastAsia="Century Gothic" w:hAnsi="Times New Roman" w:cs="Times New Roman"/>
          <w:b/>
          <w:sz w:val="20"/>
          <w:szCs w:val="20"/>
        </w:rPr>
        <w:t xml:space="preserve">Applied AI </w:t>
      </w:r>
      <w:r w:rsidR="002212A9">
        <w:rPr>
          <w:rFonts w:ascii="Times New Roman" w:eastAsia="Century Gothic" w:hAnsi="Times New Roman" w:cs="Times New Roman"/>
          <w:b/>
          <w:sz w:val="20"/>
          <w:szCs w:val="20"/>
        </w:rPr>
        <w:t>Course</w:t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>, Online</w:t>
      </w:r>
      <w:r w:rsidR="002212A9">
        <w:rPr>
          <w:rFonts w:ascii="Times New Roman" w:eastAsia="Century Gothic" w:hAnsi="Times New Roman" w:cs="Times New Roman"/>
          <w:b/>
          <w:sz w:val="20"/>
          <w:szCs w:val="20"/>
        </w:rPr>
        <w:t xml:space="preserve"> </w:t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 xml:space="preserve"> Dec </w:t>
      </w:r>
      <w:r w:rsidR="00936C2B">
        <w:rPr>
          <w:rFonts w:ascii="Times New Roman" w:eastAsia="Century Gothic" w:hAnsi="Times New Roman" w:cs="Times New Roman"/>
          <w:b/>
          <w:sz w:val="20"/>
          <w:szCs w:val="20"/>
        </w:rPr>
        <w:t>2018 -</w:t>
      </w:r>
      <w:r w:rsidR="007E22A8">
        <w:rPr>
          <w:rFonts w:ascii="Times New Roman" w:eastAsia="Century Gothic" w:hAnsi="Times New Roman" w:cs="Times New Roman"/>
          <w:b/>
          <w:sz w:val="20"/>
          <w:szCs w:val="20"/>
        </w:rPr>
        <w:t xml:space="preserve">Current </w:t>
      </w:r>
    </w:p>
    <w:p w:rsidR="001F1B0F" w:rsidRPr="003A6C5D" w:rsidRDefault="00D66CE4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Trained</w:t>
      </w:r>
      <w:r w:rsidR="001F1B0F" w:rsidRPr="003A6C5D">
        <w:rPr>
          <w:rFonts w:ascii="Times New Roman" w:eastAsia="Century Gothic" w:hAnsi="Times New Roman" w:cs="Times New Roman"/>
          <w:sz w:val="20"/>
          <w:szCs w:val="20"/>
        </w:rPr>
        <w:t xml:space="preserve"> in Machine Learning (</w:t>
      </w:r>
      <w:r w:rsidR="001F1B0F" w:rsidRPr="003A6C5D">
        <w:rPr>
          <w:rFonts w:ascii="Times New Roman" w:eastAsia="Century Gothic" w:hAnsi="Times New Roman" w:cs="Times New Roman"/>
          <w:b/>
          <w:sz w:val="20"/>
          <w:szCs w:val="20"/>
        </w:rPr>
        <w:t>ML</w:t>
      </w:r>
      <w:r w:rsidR="001F1B0F" w:rsidRPr="003A6C5D">
        <w:rPr>
          <w:rFonts w:ascii="Times New Roman" w:eastAsia="Century Gothic" w:hAnsi="Times New Roman" w:cs="Times New Roman"/>
          <w:sz w:val="20"/>
          <w:szCs w:val="20"/>
        </w:rPr>
        <w:t>) using Python, and Deep Learning with TensorFlow and Keras.</w:t>
      </w:r>
    </w:p>
    <w:p w:rsidR="00181245" w:rsidRPr="003A6C5D" w:rsidRDefault="00CA1799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Developed K-NN ML program</w:t>
      </w:r>
      <w:r w:rsidR="00034B94">
        <w:rPr>
          <w:rFonts w:ascii="Times New Roman" w:eastAsia="Century Gothic" w:hAnsi="Times New Roman" w:cs="Times New Roman"/>
          <w:sz w:val="20"/>
          <w:szCs w:val="20"/>
        </w:rPr>
        <w:t>, used W2V</w:t>
      </w:r>
      <w:r w:rsidR="00D462FB" w:rsidRPr="003A6C5D">
        <w:rPr>
          <w:rFonts w:ascii="Times New Roman" w:eastAsia="Century Gothic" w:hAnsi="Times New Roman" w:cs="Times New Roman"/>
          <w:sz w:val="20"/>
          <w:szCs w:val="20"/>
        </w:rPr>
        <w:t>ec,BoW,TFIDF to convert text to vector data</w:t>
      </w:r>
      <w:r w:rsidR="00034B94">
        <w:rPr>
          <w:rFonts w:ascii="Times New Roman" w:eastAsia="Century Gothic" w:hAnsi="Times New Roman" w:cs="Times New Roman"/>
          <w:sz w:val="20"/>
          <w:szCs w:val="20"/>
        </w:rPr>
        <w:t xml:space="preserve"> with tuning hyperparameter (K) to predict target label.</w:t>
      </w:r>
    </w:p>
    <w:p w:rsidR="00062B6B" w:rsidRPr="003A6C5D" w:rsidRDefault="00D462FB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Worked on</w:t>
      </w:r>
      <w:r w:rsidR="00062B6B" w:rsidRPr="003A6C5D">
        <w:rPr>
          <w:rFonts w:ascii="Times New Roman" w:eastAsia="Century Gothic" w:hAnsi="Times New Roman" w:cs="Times New Roman"/>
          <w:sz w:val="20"/>
          <w:szCs w:val="20"/>
        </w:rPr>
        <w:t xml:space="preserve"> Classification problem using</w:t>
      </w:r>
      <w:r w:rsidR="0059297C"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="00062B6B" w:rsidRPr="003A6C5D">
        <w:rPr>
          <w:rFonts w:ascii="Times New Roman" w:eastAsia="Century Gothic" w:hAnsi="Times New Roman" w:cs="Times New Roman"/>
          <w:sz w:val="20"/>
          <w:szCs w:val="20"/>
        </w:rPr>
        <w:t>Logistic Re</w:t>
      </w:r>
      <w:r w:rsidR="00CA1799">
        <w:rPr>
          <w:rFonts w:ascii="Times New Roman" w:eastAsia="Century Gothic" w:hAnsi="Times New Roman" w:cs="Times New Roman"/>
          <w:sz w:val="20"/>
          <w:szCs w:val="20"/>
        </w:rPr>
        <w:t>gression analysis on datasets,</w:t>
      </w:r>
      <w:r w:rsidR="00062B6B" w:rsidRPr="003A6C5D">
        <w:rPr>
          <w:rFonts w:ascii="Times New Roman" w:eastAsia="Century Gothic" w:hAnsi="Times New Roman" w:cs="Times New Roman"/>
          <w:sz w:val="20"/>
          <w:szCs w:val="20"/>
        </w:rPr>
        <w:t xml:space="preserve"> and plotted AUC graph on train and cross validation data, and tuned hyperparameter to prevent model to overfit.</w:t>
      </w:r>
    </w:p>
    <w:p w:rsidR="00D462FB" w:rsidRPr="003A6C5D" w:rsidRDefault="00062B6B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Developed classification algorithms like Naïve </w:t>
      </w:r>
      <w:r w:rsidR="00BC73CF" w:rsidRPr="003A6C5D">
        <w:rPr>
          <w:rFonts w:ascii="Times New Roman" w:eastAsia="Century Gothic" w:hAnsi="Times New Roman" w:cs="Times New Roman"/>
          <w:sz w:val="20"/>
          <w:szCs w:val="20"/>
        </w:rPr>
        <w:t>Bayes, Support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Vector Machine and Decision tree</w:t>
      </w:r>
      <w:r w:rsidR="00936C2B">
        <w:rPr>
          <w:rFonts w:ascii="Times New Roman" w:eastAsia="Century Gothic" w:hAnsi="Times New Roman" w:cs="Times New Roman"/>
          <w:sz w:val="20"/>
          <w:szCs w:val="20"/>
        </w:rPr>
        <w:t>, Random</w:t>
      </w:r>
      <w:r w:rsidR="0059297C"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="00936C2B">
        <w:rPr>
          <w:rFonts w:ascii="Times New Roman" w:eastAsia="Century Gothic" w:hAnsi="Times New Roman" w:cs="Times New Roman"/>
          <w:sz w:val="20"/>
          <w:szCs w:val="20"/>
        </w:rPr>
        <w:t>Forest, XGBoost</w:t>
      </w:r>
      <w:r w:rsidR="0059297C"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and obtained desired AUC score </w:t>
      </w:r>
      <w:r w:rsidR="00BC73CF" w:rsidRPr="003A6C5D">
        <w:rPr>
          <w:rFonts w:ascii="Times New Roman" w:eastAsia="Century Gothic" w:hAnsi="Times New Roman" w:cs="Times New Roman"/>
          <w:sz w:val="20"/>
          <w:szCs w:val="20"/>
        </w:rPr>
        <w:t>in python.</w:t>
      </w:r>
    </w:p>
    <w:p w:rsidR="006B57A0" w:rsidRDefault="00BC73CF" w:rsidP="006B57A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Worked on different Multiple Layer Perceptron models </w:t>
      </w:r>
      <w:r w:rsidR="002646A2" w:rsidRPr="003A6C5D">
        <w:rPr>
          <w:rFonts w:ascii="Times New Roman" w:eastAsia="Century Gothic" w:hAnsi="Times New Roman" w:cs="Times New Roman"/>
          <w:sz w:val="20"/>
          <w:szCs w:val="20"/>
        </w:rPr>
        <w:t>on MNIST datasets i</w:t>
      </w:r>
      <w:r w:rsidR="004C2ADF">
        <w:rPr>
          <w:rFonts w:ascii="Times New Roman" w:eastAsia="Century Gothic" w:hAnsi="Times New Roman" w:cs="Times New Roman"/>
          <w:sz w:val="20"/>
          <w:szCs w:val="20"/>
        </w:rPr>
        <w:t>n Keras with TensorFlow as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backend. </w:t>
      </w:r>
    </w:p>
    <w:p w:rsidR="006B57A0" w:rsidRPr="001C4436" w:rsidRDefault="006B57A0" w:rsidP="001C4436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6B57A0">
        <w:rPr>
          <w:rFonts w:ascii="Times New Roman" w:eastAsia="Century Gothic" w:hAnsi="Times New Roman" w:cs="Times New Roman"/>
          <w:sz w:val="20"/>
          <w:szCs w:val="20"/>
        </w:rPr>
        <w:t>Developed a model that predicts whether an order for a given product can go on backorder or not</w:t>
      </w:r>
      <w:r>
        <w:rPr>
          <w:rFonts w:ascii="Times New Roman" w:eastAsia="Century Gothic" w:hAnsi="Times New Roman" w:cs="Times New Roman"/>
          <w:sz w:val="20"/>
          <w:szCs w:val="20"/>
        </w:rPr>
        <w:t>, exposed APIs using Flask which can predict backorder of the product for a bulk and a test data.</w:t>
      </w:r>
      <w:r w:rsidRPr="001C4436">
        <w:rPr>
          <w:rFonts w:ascii="Times New Roman" w:eastAsia="Century Gothic" w:hAnsi="Times New Roman" w:cs="Times New Roman"/>
          <w:sz w:val="20"/>
          <w:szCs w:val="20"/>
        </w:rPr>
        <w:tab/>
      </w:r>
      <w:r w:rsidRPr="001C4436">
        <w:rPr>
          <w:rFonts w:ascii="Times New Roman" w:eastAsia="Century Gothic" w:hAnsi="Times New Roman" w:cs="Times New Roman"/>
          <w:sz w:val="20"/>
          <w:szCs w:val="20"/>
        </w:rPr>
        <w:tab/>
      </w:r>
    </w:p>
    <w:p w:rsidR="002E0BA9" w:rsidRDefault="00BC73CF" w:rsidP="001C4436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Developed CNN models </w:t>
      </w:r>
      <w:r w:rsidR="002646A2" w:rsidRPr="003A6C5D">
        <w:rPr>
          <w:rFonts w:ascii="Times New Roman" w:eastAsia="Century Gothic" w:hAnsi="Times New Roman" w:cs="Times New Roman"/>
          <w:sz w:val="20"/>
          <w:szCs w:val="20"/>
        </w:rPr>
        <w:t xml:space="preserve">on MNIST datasets </w:t>
      </w:r>
      <w:r w:rsidR="00FA7F9D" w:rsidRPr="003A6C5D">
        <w:rPr>
          <w:rFonts w:ascii="Times New Roman" w:eastAsia="Century Gothic" w:hAnsi="Times New Roman" w:cs="Times New Roman"/>
          <w:sz w:val="20"/>
          <w:szCs w:val="20"/>
        </w:rPr>
        <w:t xml:space="preserve">to predict handwriting images </w:t>
      </w:r>
      <w:r w:rsidR="002E0BA9" w:rsidRPr="003A6C5D">
        <w:rPr>
          <w:rFonts w:ascii="Times New Roman" w:eastAsia="Century Gothic" w:hAnsi="Times New Roman" w:cs="Times New Roman"/>
          <w:sz w:val="20"/>
          <w:szCs w:val="20"/>
        </w:rPr>
        <w:t>correctly,</w:t>
      </w:r>
      <w:r w:rsidR="00FA7F9D" w:rsidRPr="003A6C5D">
        <w:rPr>
          <w:rFonts w:ascii="Times New Roman" w:eastAsia="Century Gothic" w:hAnsi="Times New Roman" w:cs="Times New Roman"/>
          <w:sz w:val="20"/>
          <w:szCs w:val="20"/>
        </w:rPr>
        <w:t xml:space="preserve"> and obtained batter accuracy less.</w:t>
      </w:r>
    </w:p>
    <w:p w:rsidR="00AF15BB" w:rsidRPr="001C4436" w:rsidRDefault="00AF15BB" w:rsidP="001C4436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Developed DenseNet model on CIFRA</w:t>
      </w:r>
      <w:r w:rsidR="00893F74">
        <w:rPr>
          <w:rFonts w:ascii="Times New Roman" w:eastAsia="Century Gothic" w:hAnsi="Times New Roman" w:cs="Times New Roman"/>
          <w:sz w:val="20"/>
          <w:szCs w:val="20"/>
        </w:rPr>
        <w:t xml:space="preserve">-10 datasets to classify 10 </w:t>
      </w:r>
      <w:r w:rsidR="00B505C2">
        <w:rPr>
          <w:rFonts w:ascii="Times New Roman" w:eastAsia="Century Gothic" w:hAnsi="Times New Roman" w:cs="Times New Roman"/>
          <w:sz w:val="20"/>
          <w:szCs w:val="20"/>
        </w:rPr>
        <w:t>classes,</w:t>
      </w:r>
      <w:r w:rsidR="00893F74">
        <w:rPr>
          <w:rFonts w:ascii="Times New Roman" w:eastAsia="Century Gothic" w:hAnsi="Times New Roman" w:cs="Times New Roman"/>
          <w:sz w:val="20"/>
          <w:szCs w:val="20"/>
        </w:rPr>
        <w:t xml:space="preserve"> used image </w:t>
      </w:r>
      <w:r w:rsidR="00B505C2">
        <w:rPr>
          <w:rFonts w:ascii="Times New Roman" w:eastAsia="Century Gothic" w:hAnsi="Times New Roman" w:cs="Times New Roman"/>
          <w:sz w:val="20"/>
          <w:szCs w:val="20"/>
        </w:rPr>
        <w:t>augmentation,</w:t>
      </w:r>
      <w:r w:rsidR="00893F74">
        <w:rPr>
          <w:rFonts w:ascii="Times New Roman" w:eastAsia="Century Gothic" w:hAnsi="Times New Roman" w:cs="Times New Roman"/>
          <w:sz w:val="20"/>
          <w:szCs w:val="20"/>
        </w:rPr>
        <w:t xml:space="preserve"> and achieved 90 up accuracy on train and test datasets.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>
        <w:rPr>
          <w:rFonts w:ascii="Times New Roman" w:eastAsia="Century Gothic" w:hAnsi="Times New Roman" w:cs="Times New Roman"/>
          <w:sz w:val="20"/>
          <w:szCs w:val="20"/>
        </w:rPr>
        <w:tab/>
        <w:t xml:space="preserve">  </w:t>
      </w:r>
    </w:p>
    <w:p w:rsidR="002E0BA9" w:rsidRPr="003A6C5D" w:rsidRDefault="002E0BA9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 xml:space="preserve">Deployed Sentiment Analysis Prediction </w:t>
      </w:r>
      <w:r w:rsidR="001C4436">
        <w:rPr>
          <w:rFonts w:ascii="Times New Roman" w:eastAsia="Century Gothic" w:hAnsi="Times New Roman" w:cs="Times New Roman"/>
          <w:sz w:val="20"/>
          <w:szCs w:val="20"/>
        </w:rPr>
        <w:t>on AWS Cloud with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EC2 instance.</w:t>
      </w:r>
    </w:p>
    <w:p w:rsidR="001F1B0F" w:rsidRDefault="002E0BA9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nvironment: </w:t>
      </w:r>
      <w:r>
        <w:rPr>
          <w:rFonts w:ascii="Times New Roman" w:eastAsia="Century Gothic" w:hAnsi="Times New Roman" w:cs="Times New Roman"/>
          <w:sz w:val="20"/>
          <w:szCs w:val="20"/>
        </w:rPr>
        <w:t>GIT, Python, NumPy, Pandas, Flask (APIs)</w:t>
      </w:r>
      <w:r w:rsidR="00AF15BB">
        <w:rPr>
          <w:rFonts w:ascii="Times New Roman" w:eastAsia="Century Gothic" w:hAnsi="Times New Roman" w:cs="Times New Roman"/>
          <w:sz w:val="20"/>
          <w:szCs w:val="20"/>
        </w:rPr>
        <w:t>, Visual Studio Code (IDE)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</w:t>
      </w:r>
    </w:p>
    <w:p w:rsidR="002E0BA9" w:rsidRDefault="002E0BA9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p w:rsidR="002212A9" w:rsidRDefault="002212A9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>
        <w:rPr>
          <w:rFonts w:ascii="Times New Roman" w:eastAsia="Century Gothic" w:hAnsi="Times New Roman" w:cs="Times New Roman"/>
          <w:b/>
          <w:sz w:val="20"/>
          <w:szCs w:val="20"/>
        </w:rPr>
        <w:t xml:space="preserve">Software Engineer Intern </w:t>
      </w:r>
    </w:p>
    <w:p w:rsidR="00103CB6" w:rsidRDefault="002212A9" w:rsidP="00F17C4C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 w:rsidRPr="002212A9">
        <w:rPr>
          <w:rFonts w:ascii="Times New Roman" w:eastAsia="Century Gothic" w:hAnsi="Times New Roman" w:cs="Times New Roman"/>
          <w:b/>
          <w:sz w:val="20"/>
          <w:szCs w:val="20"/>
        </w:rPr>
        <w:t xml:space="preserve">Improvised Tech </w:t>
      </w:r>
      <w:r w:rsidR="00C250D3" w:rsidRPr="002212A9">
        <w:rPr>
          <w:rFonts w:ascii="Times New Roman" w:eastAsia="Century Gothic" w:hAnsi="Times New Roman" w:cs="Times New Roman"/>
          <w:b/>
          <w:sz w:val="20"/>
          <w:szCs w:val="20"/>
        </w:rPr>
        <w:t>Solutions,</w:t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 xml:space="preserve"> Rajkot, Gujarat</w:t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3D6973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D4368B">
        <w:rPr>
          <w:rFonts w:ascii="Times New Roman" w:eastAsia="Century Gothic" w:hAnsi="Times New Roman" w:cs="Times New Roman"/>
          <w:b/>
          <w:sz w:val="20"/>
          <w:szCs w:val="20"/>
        </w:rPr>
        <w:t>Nov 2019 - April 2020</w:t>
      </w:r>
    </w:p>
    <w:p w:rsidR="00D4368B" w:rsidRPr="00DA6DDD" w:rsidRDefault="00D4368B" w:rsidP="00DA6DDD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DA6DDD">
        <w:rPr>
          <w:rFonts w:ascii="Times New Roman" w:eastAsia="Century Gothic" w:hAnsi="Times New Roman" w:cs="Times New Roman"/>
          <w:sz w:val="20"/>
          <w:szCs w:val="20"/>
        </w:rPr>
        <w:t>Hands-on experience with relational databases and NoSQL databases (MongoDB, MySQL).</w:t>
      </w:r>
    </w:p>
    <w:p w:rsidR="00EE619D" w:rsidRPr="00DA6DDD" w:rsidRDefault="00EE619D" w:rsidP="00DA6DDD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DA6DDD">
        <w:rPr>
          <w:rFonts w:ascii="Times New Roman" w:eastAsia="Century Gothic" w:hAnsi="Times New Roman" w:cs="Times New Roman"/>
          <w:sz w:val="20"/>
          <w:szCs w:val="20"/>
        </w:rPr>
        <w:t xml:space="preserve">Learned best practices of version control tool </w:t>
      </w:r>
      <w:r w:rsidR="007D78A7" w:rsidRPr="007D78A7">
        <w:rPr>
          <w:rFonts w:ascii="Times New Roman" w:eastAsia="Century Gothic" w:hAnsi="Times New Roman" w:cs="Times New Roman"/>
          <w:b/>
          <w:bCs/>
          <w:sz w:val="20"/>
          <w:szCs w:val="20"/>
        </w:rPr>
        <w:t>GIT</w:t>
      </w:r>
      <w:r w:rsidRPr="00DA6DDD">
        <w:rPr>
          <w:rFonts w:ascii="Times New Roman" w:eastAsia="Century Gothic" w:hAnsi="Times New Roman" w:cs="Times New Roman"/>
          <w:sz w:val="20"/>
          <w:szCs w:val="20"/>
        </w:rPr>
        <w:t>.</w:t>
      </w:r>
    </w:p>
    <w:p w:rsidR="00DA6DDD" w:rsidRPr="00DA6DDD" w:rsidRDefault="00DA6DDD" w:rsidP="00DA6DDD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DA6DDD">
        <w:rPr>
          <w:rFonts w:ascii="Times New Roman" w:eastAsia="Century Gothic" w:hAnsi="Times New Roman" w:cs="Times New Roman"/>
          <w:sz w:val="20"/>
          <w:szCs w:val="20"/>
        </w:rPr>
        <w:t>Developed APIs in Node.js that interact with backend database (MongoDB).</w:t>
      </w:r>
    </w:p>
    <w:p w:rsidR="00DA6DDD" w:rsidRDefault="00DA6DDD" w:rsidP="00DA6DDD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DA6DDD">
        <w:rPr>
          <w:rFonts w:ascii="Times New Roman" w:eastAsia="Century Gothic" w:hAnsi="Times New Roman" w:cs="Times New Roman"/>
          <w:sz w:val="20"/>
          <w:szCs w:val="20"/>
        </w:rPr>
        <w:t xml:space="preserve">Developed Front-end with Nuxt.js that interacts with  backend APIs </w:t>
      </w:r>
    </w:p>
    <w:p w:rsidR="007D78A7" w:rsidRPr="003D6973" w:rsidRDefault="007D78A7" w:rsidP="003D6973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Knowledge in unit and integration testing with Mocha.</w:t>
      </w:r>
    </w:p>
    <w:p w:rsidR="007D78A7" w:rsidRPr="00DA6DDD" w:rsidRDefault="007D78A7" w:rsidP="00DA6DDD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Used best development practices for quality code.</w:t>
      </w:r>
    </w:p>
    <w:p w:rsidR="00EE619D" w:rsidRPr="00D4368B" w:rsidRDefault="00EE619D" w:rsidP="00EE619D">
      <w:pPr>
        <w:pStyle w:val="ListParagraph"/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</w:p>
    <w:p w:rsidR="00D4368B" w:rsidRDefault="00EE619D" w:rsidP="00EE619D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nvironment: 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GIT, </w:t>
      </w:r>
      <w:r w:rsidR="0054042A">
        <w:rPr>
          <w:rFonts w:ascii="Times New Roman" w:eastAsia="Century Gothic" w:hAnsi="Times New Roman" w:cs="Times New Roman"/>
          <w:sz w:val="20"/>
          <w:szCs w:val="20"/>
        </w:rPr>
        <w:t>Node.js, Vue.js,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="0054042A">
        <w:rPr>
          <w:rFonts w:ascii="Times New Roman" w:eastAsia="Century Gothic" w:hAnsi="Times New Roman" w:cs="Times New Roman"/>
          <w:sz w:val="20"/>
          <w:szCs w:val="20"/>
        </w:rPr>
        <w:t>Nuxt.js,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="0054042A">
        <w:rPr>
          <w:rFonts w:ascii="Times New Roman" w:eastAsia="Century Gothic" w:hAnsi="Times New Roman" w:cs="Times New Roman"/>
          <w:sz w:val="20"/>
          <w:szCs w:val="20"/>
        </w:rPr>
        <w:t>MongoDB,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 </w:t>
      </w:r>
      <w:r w:rsidR="00DA6DDD">
        <w:rPr>
          <w:rFonts w:ascii="Times New Roman" w:eastAsia="Century Gothic" w:hAnsi="Times New Roman" w:cs="Times New Roman"/>
          <w:sz w:val="20"/>
          <w:szCs w:val="20"/>
        </w:rPr>
        <w:t>MySQL</w:t>
      </w:r>
      <w:r w:rsidR="0054042A">
        <w:rPr>
          <w:rFonts w:ascii="Times New Roman" w:eastAsia="Century Gothic" w:hAnsi="Times New Roman" w:cs="Times New Roman"/>
          <w:sz w:val="20"/>
          <w:szCs w:val="20"/>
        </w:rPr>
        <w:t xml:space="preserve">. </w:t>
      </w:r>
    </w:p>
    <w:p w:rsidR="00EE619D" w:rsidRPr="00EE619D" w:rsidRDefault="00EE619D" w:rsidP="00EE619D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</w:p>
    <w:p w:rsidR="009364D8" w:rsidRDefault="00034B94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>
        <w:rPr>
          <w:rFonts w:ascii="Times New Roman" w:eastAsia="Century Gothic" w:hAnsi="Times New Roman" w:cs="Times New Roman"/>
          <w:b/>
          <w:sz w:val="20"/>
          <w:szCs w:val="20"/>
        </w:rPr>
        <w:t xml:space="preserve">Hadoop Administrator </w:t>
      </w:r>
    </w:p>
    <w:p w:rsidR="00034B94" w:rsidRDefault="00F93B1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>
        <w:rPr>
          <w:rFonts w:ascii="Times New Roman" w:eastAsia="Century Gothic" w:hAnsi="Times New Roman" w:cs="Times New Roman"/>
          <w:b/>
          <w:sz w:val="20"/>
          <w:szCs w:val="20"/>
        </w:rPr>
        <w:t>GRASS</w:t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 xml:space="preserve"> Solutions </w:t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D53F6B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1F0DE8">
        <w:rPr>
          <w:rFonts w:ascii="Times New Roman" w:eastAsia="Century Gothic" w:hAnsi="Times New Roman" w:cs="Times New Roman"/>
          <w:b/>
          <w:sz w:val="20"/>
          <w:szCs w:val="20"/>
        </w:rPr>
        <w:t>Feb 2018 - Nov</w:t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 xml:space="preserve"> 2018 </w:t>
      </w:r>
    </w:p>
    <w:p w:rsidR="00F93B17" w:rsidRDefault="00F93B1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Trained i</w:t>
      </w:r>
      <w:r w:rsidR="005E09DA">
        <w:rPr>
          <w:rFonts w:ascii="Times New Roman" w:eastAsia="Century Gothic" w:hAnsi="Times New Roman" w:cs="Times New Roman"/>
          <w:sz w:val="20"/>
          <w:szCs w:val="20"/>
        </w:rPr>
        <w:t xml:space="preserve">n Hadoop Administration. </w:t>
      </w:r>
    </w:p>
    <w:p w:rsidR="009C6810" w:rsidRDefault="005D078D" w:rsidP="009C681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Managei</w:t>
      </w:r>
      <w:r w:rsidR="00737FEB">
        <w:rPr>
          <w:rFonts w:ascii="Times New Roman" w:eastAsia="Century Gothic" w:hAnsi="Times New Roman" w:cs="Times New Roman"/>
          <w:sz w:val="20"/>
          <w:szCs w:val="20"/>
        </w:rPr>
        <w:t xml:space="preserve">nstall up to 4 nodes Hadoop </w:t>
      </w:r>
      <w:r w:rsidR="009C6810">
        <w:rPr>
          <w:rFonts w:ascii="Times New Roman" w:eastAsia="Century Gothic" w:hAnsi="Times New Roman" w:cs="Times New Roman"/>
          <w:sz w:val="20"/>
          <w:szCs w:val="20"/>
        </w:rPr>
        <w:t>cluster, added and removed nodes from the cluster, configured the NameNode high availability.</w:t>
      </w:r>
    </w:p>
    <w:p w:rsidR="009C6810" w:rsidRDefault="00737FEB" w:rsidP="009C681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Performance tuning of Hadoop clusters.</w:t>
      </w:r>
    </w:p>
    <w:p w:rsidR="00737FEB" w:rsidRDefault="00737FEB" w:rsidP="009C681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>Installed Hadoop echo systems, for example, HBase, MongoDB, Cassandra, Pig, and Hive</w:t>
      </w:r>
      <w:r w:rsidR="00711490">
        <w:rPr>
          <w:rFonts w:ascii="Times New Roman" w:eastAsia="Century Gothic" w:hAnsi="Times New Roman" w:cs="Times New Roman"/>
          <w:sz w:val="20"/>
          <w:szCs w:val="20"/>
        </w:rPr>
        <w:t>, Sqoop, Zookeeper, Oozie</w:t>
      </w:r>
      <w:r>
        <w:rPr>
          <w:rFonts w:ascii="Times New Roman" w:eastAsia="Century Gothic" w:hAnsi="Times New Roman" w:cs="Times New Roman"/>
          <w:sz w:val="20"/>
          <w:szCs w:val="20"/>
        </w:rPr>
        <w:t>.</w:t>
      </w:r>
    </w:p>
    <w:p w:rsidR="00737FEB" w:rsidRDefault="00737FEB" w:rsidP="009C681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 xml:space="preserve">Learned python basics packages like NumPy, Pandas, scikit-learn. </w:t>
      </w:r>
    </w:p>
    <w:p w:rsidR="00737FEB" w:rsidRPr="009C6810" w:rsidRDefault="00737FEB" w:rsidP="009C6810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 xml:space="preserve">Worked on Data ingestion </w:t>
      </w:r>
      <w:r w:rsidR="00711490">
        <w:rPr>
          <w:rFonts w:ascii="Times New Roman" w:eastAsia="Century Gothic" w:hAnsi="Times New Roman" w:cs="Times New Roman"/>
          <w:sz w:val="20"/>
          <w:szCs w:val="20"/>
        </w:rPr>
        <w:t xml:space="preserve">mini-project </w:t>
      </w:r>
      <w:r>
        <w:rPr>
          <w:rFonts w:ascii="Times New Roman" w:eastAsia="Century Gothic" w:hAnsi="Times New Roman" w:cs="Times New Roman"/>
          <w:sz w:val="20"/>
          <w:szCs w:val="20"/>
        </w:rPr>
        <w:t>from twitter to HDFC</w:t>
      </w:r>
      <w:r w:rsidR="00711490">
        <w:rPr>
          <w:rFonts w:ascii="Times New Roman" w:eastAsia="Century Gothic" w:hAnsi="Times New Roman" w:cs="Times New Roman"/>
          <w:sz w:val="20"/>
          <w:szCs w:val="20"/>
        </w:rPr>
        <w:t xml:space="preserve"> using Flume and Sqoop</w:t>
      </w:r>
      <w:r>
        <w:rPr>
          <w:rFonts w:ascii="Times New Roman" w:eastAsia="Century Gothic" w:hAnsi="Times New Roman" w:cs="Times New Roman"/>
          <w:sz w:val="20"/>
          <w:szCs w:val="20"/>
        </w:rPr>
        <w:t xml:space="preserve">.  </w:t>
      </w:r>
    </w:p>
    <w:p w:rsidR="00034B94" w:rsidRDefault="00034B94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  <w:r>
        <w:rPr>
          <w:rFonts w:ascii="Times New Roman" w:eastAsia="Century Gothic" w:hAnsi="Times New Roman" w:cs="Times New Roman"/>
          <w:b/>
          <w:sz w:val="20"/>
          <w:szCs w:val="20"/>
        </w:rPr>
        <w:tab/>
      </w:r>
    </w:p>
    <w:p w:rsidR="00914131" w:rsidRPr="003A6C5D" w:rsidRDefault="00F96510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Hadoop Developer </w:t>
      </w:r>
    </w:p>
    <w:p w:rsidR="007204D7" w:rsidRPr="003A6C5D" w:rsidRDefault="00914131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dureka Training Center </w:t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805E18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="00034B94">
        <w:rPr>
          <w:rFonts w:ascii="Times New Roman" w:eastAsia="Century Gothic" w:hAnsi="Times New Roman" w:cs="Times New Roman"/>
          <w:b/>
          <w:sz w:val="20"/>
          <w:szCs w:val="20"/>
        </w:rPr>
        <w:t xml:space="preserve">                 Jan 2017 – July 2017</w:t>
      </w:r>
    </w:p>
    <w:p w:rsidR="007204D7" w:rsidRPr="003A6C5D" w:rsidRDefault="00D66CE4" w:rsidP="00F96510">
      <w:pPr>
        <w:tabs>
          <w:tab w:val="left" w:pos="360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lastRenderedPageBreak/>
        <w:t>Trained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in Big Data Hadoop Ecosystem which includes </w:t>
      </w:r>
      <w:r w:rsidR="005832BD" w:rsidRPr="003A6C5D">
        <w:rPr>
          <w:rFonts w:ascii="Times New Roman" w:eastAsia="Century Gothic" w:hAnsi="Times New Roman" w:cs="Times New Roman"/>
          <w:b/>
          <w:sz w:val="20"/>
          <w:szCs w:val="20"/>
        </w:rPr>
        <w:t>Sqoop, Hive, Pig Latin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(Data Flow Languages) and Custom </w:t>
      </w:r>
      <w:r w:rsidR="005832BD" w:rsidRPr="003A6C5D">
        <w:rPr>
          <w:rFonts w:ascii="Times New Roman" w:eastAsia="Century Gothic" w:hAnsi="Times New Roman" w:cs="Times New Roman"/>
          <w:b/>
          <w:sz w:val="20"/>
          <w:szCs w:val="20"/>
        </w:rPr>
        <w:t>MapReduce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programs in java.  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Worked on Hive data warehousing tool for creating tables, and optimizing Hive Query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Developed MapReduce jobs in java on unstructured files for YouTube data analysis project to YouTube video trending predictions, removal and detection of adult content in Linux Environment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Worked on Airlines Analysis project by injecting unstructured data into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HDFS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, created tables in HIVE, load that data from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HDFS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to perform query in HIVE for Airline data analysis which includes flight delays, fuel consumption. 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Worked on StackOverflow data analysis project, used Pig Latin ecosystem for data analysis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Worked on Movie Data Analytics project, loaded unstructured data into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HIVE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tables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,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analyzing the data by performing Hive queries. </w:t>
      </w:r>
    </w:p>
    <w:p w:rsidR="007204D7" w:rsidRPr="00AF1297" w:rsidRDefault="00965471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>
        <w:rPr>
          <w:rFonts w:ascii="Times New Roman" w:eastAsia="Century Gothic" w:hAnsi="Times New Roman" w:cs="Times New Roman"/>
          <w:sz w:val="20"/>
          <w:szCs w:val="20"/>
        </w:rPr>
        <w:t xml:space="preserve">Used </w:t>
      </w:r>
      <w:r w:rsidR="005832BD" w:rsidRPr="00AF1297">
        <w:rPr>
          <w:rFonts w:ascii="Times New Roman" w:eastAsia="Century Gothic" w:hAnsi="Times New Roman" w:cs="Times New Roman"/>
          <w:sz w:val="20"/>
          <w:szCs w:val="20"/>
        </w:rPr>
        <w:t>Sqoop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to load data into </w:t>
      </w:r>
      <w:r w:rsidR="005832BD" w:rsidRPr="00AF1297">
        <w:rPr>
          <w:rFonts w:ascii="Times New Roman" w:eastAsia="Century Gothic" w:hAnsi="Times New Roman" w:cs="Times New Roman"/>
          <w:sz w:val="20"/>
          <w:szCs w:val="20"/>
        </w:rPr>
        <w:t>HDFS</w:t>
      </w:r>
      <w:r w:rsidR="005832BD" w:rsidRPr="003A6C5D">
        <w:rPr>
          <w:rFonts w:ascii="Times New Roman" w:eastAsia="Century Gothic" w:hAnsi="Times New Roman" w:cs="Times New Roman"/>
          <w:sz w:val="20"/>
          <w:szCs w:val="20"/>
        </w:rPr>
        <w:t xml:space="preserve"> from MySQL and extracted the data from MySQL into HDFS</w:t>
      </w:r>
      <w:r w:rsidR="005832BD" w:rsidRPr="00AF1297">
        <w:rPr>
          <w:rFonts w:ascii="Times New Roman" w:eastAsia="Century Gothic" w:hAnsi="Times New Roman" w:cs="Times New Roman"/>
          <w:sz w:val="20"/>
          <w:szCs w:val="20"/>
        </w:rPr>
        <w:t>.</w:t>
      </w:r>
    </w:p>
    <w:p w:rsidR="007204D7" w:rsidRPr="003A6C5D" w:rsidRDefault="005832BD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nvironment: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MapReduce, HDFS, Sqoop, Hive, Pig </w:t>
      </w:r>
      <w:r w:rsidR="00E568C6" w:rsidRPr="003A6C5D">
        <w:rPr>
          <w:rFonts w:ascii="Times New Roman" w:eastAsia="Century Gothic" w:hAnsi="Times New Roman" w:cs="Times New Roman"/>
          <w:sz w:val="20"/>
          <w:szCs w:val="20"/>
        </w:rPr>
        <w:t>Latin</w:t>
      </w:r>
      <w:r w:rsidR="00E568C6" w:rsidRPr="003A6C5D">
        <w:rPr>
          <w:rFonts w:ascii="Times New Roman" w:eastAsia="Century Gothic" w:hAnsi="Times New Roman" w:cs="Times New Roman"/>
          <w:b/>
          <w:sz w:val="20"/>
          <w:szCs w:val="20"/>
        </w:rPr>
        <w:t>, CentOS, Hadoop, YARN</w:t>
      </w:r>
      <w:r w:rsidR="009417E4" w:rsidRPr="003A6C5D">
        <w:rPr>
          <w:rFonts w:ascii="Times New Roman" w:eastAsia="Century Gothic" w:hAnsi="Times New Roman" w:cs="Times New Roman"/>
          <w:sz w:val="20"/>
          <w:szCs w:val="20"/>
        </w:rPr>
        <w:t>.</w:t>
      </w:r>
    </w:p>
    <w:p w:rsidR="00AE78F7" w:rsidRPr="003A6C5D" w:rsidRDefault="00AE78F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</w:p>
    <w:p w:rsidR="00F96510" w:rsidRPr="003A6C5D" w:rsidRDefault="00F96510" w:rsidP="00AE78F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b/>
          <w:sz w:val="20"/>
          <w:szCs w:val="20"/>
        </w:rPr>
      </w:pPr>
    </w:p>
    <w:p w:rsidR="00AE78F7" w:rsidRPr="003A6C5D" w:rsidRDefault="00AE78F7" w:rsidP="00AE78F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PROFESSIONAL EXPERIENCE</w:t>
      </w:r>
    </w:p>
    <w:p w:rsidR="007204D7" w:rsidRPr="003A6C5D" w:rsidRDefault="007204D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p w:rsidR="007204D7" w:rsidRPr="003A6C5D" w:rsidRDefault="005832BD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Oracle DBA </w:t>
      </w:r>
    </w:p>
    <w:p w:rsidR="007204D7" w:rsidRPr="003A6C5D" w:rsidRDefault="005832BD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UM-KECC, Ann Arbor, MI        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ab/>
        <w:t>Feb 2016 – Sep 2016</w:t>
      </w:r>
    </w:p>
    <w:p w:rsidR="007204D7" w:rsidRPr="003A6C5D" w:rsidRDefault="005832BD">
      <w:pPr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The 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University of Michigan Kidney Epidemiology and Cost Center (UM-KECC)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is an interdisciplinary research group drawing from the Departments of Biostatistics, Health Management and Policy, Surgery and Nephrology. </w:t>
      </w:r>
    </w:p>
    <w:p w:rsidR="007204D7" w:rsidRPr="003A6C5D" w:rsidRDefault="005832BD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As an Oracle DBA, </w:t>
      </w:r>
      <w:r w:rsidR="00805E18">
        <w:rPr>
          <w:rFonts w:ascii="Times New Roman" w:eastAsia="Century Gothic" w:hAnsi="Times New Roman" w:cs="Times New Roman"/>
          <w:sz w:val="20"/>
          <w:szCs w:val="20"/>
        </w:rPr>
        <w:t xml:space="preserve">I was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responsible for Installing, Configuring, managing 10g,11g,12c database, Configuring OEM, migrating 10g and 11g Oracle databases to 12c database in Production environment, backup and recovery, performance tuning, training junior Oracle DBAs.</w:t>
      </w:r>
    </w:p>
    <w:p w:rsidR="007204D7" w:rsidRPr="003A6C5D" w:rsidRDefault="007204D7">
      <w:pPr>
        <w:spacing w:after="0" w:line="240" w:lineRule="auto"/>
        <w:jc w:val="both"/>
        <w:rPr>
          <w:rFonts w:ascii="Times New Roman" w:eastAsia="Century Gothic" w:hAnsi="Times New Roman" w:cs="Times New Roman"/>
        </w:rPr>
      </w:pP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Installation and creation of 10g, 11g, and 12c Databases for Development, Quality and Production environments and upgraded from 10g to 11g, 11g to 12c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Performance Monitoring and capacity planning, Security Compliance (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FISMA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), audit trail monitoring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Compile and validate data; reinforce and maintain compliance with corporate standards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Wrote and fixed numerous SQL queries, varying from simple to complex, multi-page queries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Defined, design and configured a security policy to support FISMA compliance which </w:t>
      </w:r>
      <w:r w:rsidR="00240BD1" w:rsidRPr="003A6C5D">
        <w:rPr>
          <w:rFonts w:ascii="Times New Roman" w:eastAsia="Century Gothic" w:hAnsi="Times New Roman" w:cs="Times New Roman"/>
          <w:sz w:val="20"/>
          <w:szCs w:val="20"/>
        </w:rPr>
        <w:t>gets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adopted by all the departments in the university.</w:t>
      </w:r>
    </w:p>
    <w:p w:rsidR="007204D7" w:rsidRPr="00AF1297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Configured RADIUS for two-factor Authentication in Windows and Linux environment 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Created 12.1.0.2 databases for Testing, and Production on Linux and Windows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Used to export and import of different databases using Oracle Exp / Imp and data pump utilities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Performed all daily Maintenance tasks like monitoring job failures, scheduling backup jobs, and troubleshooting RMAN backup job failures and interacting with Oracle Team when required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Installed and configured Oracle 12c database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Design and implement database backup and recovery procedures using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 RMAN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Having experience in Migrating data to other databases and Database storage management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Monitoring database performance and database operation from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OEM 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Support developer by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tuning SQL query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and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PL/SQL codes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Created table spaces and managed table spaces adding/deleting/ resizing data files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Performed logical backup &amp; recovery using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export/import utilities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and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Datapump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>Hands on experience in Performance tuning of the database - SQL Tuning, Used Tuning utilities like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 xml:space="preserve"> EXPLAIN PLAN, AWR, ADDM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and Tuning of SGA, Distribution of disk I/O, Sizing of tables and indexes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Performed SQL and PL/SQL tuning and Application tuning using various tools like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AWR, SQL*TRACE, TKPROF and AUTOTRACE.</w:t>
      </w:r>
    </w:p>
    <w:p w:rsidR="007204D7" w:rsidRPr="003A6C5D" w:rsidRDefault="005832BD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Hands on experience in documenting Database management practices.  </w:t>
      </w:r>
    </w:p>
    <w:p w:rsidR="007204D7" w:rsidRPr="003A6C5D" w:rsidRDefault="005832BD">
      <w:pPr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</w:rPr>
        <w:t>Environment</w:t>
      </w:r>
      <w:r w:rsidRPr="003A6C5D">
        <w:rPr>
          <w:rFonts w:ascii="Times New Roman" w:eastAsia="Century Gothic" w:hAnsi="Times New Roman" w:cs="Times New Roman"/>
        </w:rPr>
        <w:t>: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Oracle 10g/11g/12c, RMAN, DBCA, DBUA, Export/Im</w:t>
      </w:r>
      <w:r w:rsidR="001F75F3" w:rsidRPr="003A6C5D">
        <w:rPr>
          <w:rFonts w:ascii="Times New Roman" w:eastAsia="Century Gothic" w:hAnsi="Times New Roman" w:cs="Times New Roman"/>
          <w:sz w:val="20"/>
          <w:szCs w:val="20"/>
        </w:rPr>
        <w:t>port (EXP/IMP), Data Pump, AWR.</w:t>
      </w:r>
    </w:p>
    <w:p w:rsidR="007204D7" w:rsidRPr="003A6C5D" w:rsidRDefault="007204D7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</w:p>
    <w:p w:rsidR="002C4698" w:rsidRPr="003A6C5D" w:rsidRDefault="002C4698" w:rsidP="002C4698">
      <w:pPr>
        <w:tabs>
          <w:tab w:val="left" w:pos="709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TECHNICAL SKILLS</w:t>
      </w:r>
    </w:p>
    <w:p w:rsidR="002C4698" w:rsidRPr="003A6C5D" w:rsidRDefault="002C4698" w:rsidP="002C4698">
      <w:pPr>
        <w:spacing w:after="0" w:line="240" w:lineRule="auto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Big Data: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Hadoop, MapReduce, HDFS, Hive, Pig and Sqoop</w:t>
      </w: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Database</w:t>
      </w:r>
      <w:r w:rsidR="00B96F87" w:rsidRPr="003A6C5D">
        <w:rPr>
          <w:rFonts w:ascii="Times New Roman" w:eastAsia="Century Gothic" w:hAnsi="Times New Roman" w:cs="Times New Roman"/>
          <w:b/>
          <w:sz w:val="20"/>
          <w:szCs w:val="20"/>
        </w:rPr>
        <w:t>/Platform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:  Oracle </w:t>
      </w:r>
      <w:r w:rsidR="00675B72" w:rsidRPr="003A6C5D">
        <w:rPr>
          <w:rFonts w:ascii="Times New Roman" w:eastAsia="Century Gothic" w:hAnsi="Times New Roman" w:cs="Times New Roman"/>
          <w:sz w:val="20"/>
          <w:szCs w:val="20"/>
        </w:rPr>
        <w:t>11g/12c</w:t>
      </w:r>
      <w:r w:rsidR="007B1FAD">
        <w:rPr>
          <w:rFonts w:ascii="Times New Roman" w:eastAsia="Century Gothic" w:hAnsi="Times New Roman" w:cs="Times New Roman"/>
          <w:sz w:val="20"/>
          <w:szCs w:val="20"/>
        </w:rPr>
        <w:t>, MySQL, MongDB</w:t>
      </w: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Script languages: </w:t>
      </w:r>
      <w:r w:rsidR="005C12EE">
        <w:rPr>
          <w:rFonts w:ascii="Times New Roman" w:eastAsia="Century Gothic" w:hAnsi="Times New Roman" w:cs="Times New Roman"/>
          <w:sz w:val="20"/>
          <w:szCs w:val="20"/>
        </w:rPr>
        <w:t>Python,</w:t>
      </w:r>
      <w:r w:rsidR="007B1FAD">
        <w:rPr>
          <w:rFonts w:ascii="Times New Roman" w:eastAsia="Century Gothic" w:hAnsi="Times New Roman" w:cs="Times New Roman"/>
          <w:sz w:val="20"/>
          <w:szCs w:val="20"/>
        </w:rPr>
        <w:t xml:space="preserve"> TensorFlow,</w:t>
      </w:r>
      <w:r w:rsidR="005C12EE">
        <w:rPr>
          <w:rFonts w:ascii="Times New Roman" w:eastAsia="Century Gothic" w:hAnsi="Times New Roman" w:cs="Times New Roman"/>
          <w:sz w:val="20"/>
          <w:szCs w:val="20"/>
        </w:rPr>
        <w:t xml:space="preserve"> Keras</w:t>
      </w: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Oracle DB: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Database up gradation 11g/12C, Disaster Recovery Solutions, Recovery Manager (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RMAN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), Oracle Enterprise Manager (</w:t>
      </w: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OEM),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>Performance Tuning (DB).</w:t>
      </w: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Environment: </w:t>
      </w:r>
      <w:r w:rsidR="007D1AF0" w:rsidRPr="003A6C5D">
        <w:rPr>
          <w:rFonts w:ascii="Times New Roman" w:eastAsia="Century Gothic" w:hAnsi="Times New Roman" w:cs="Times New Roman"/>
          <w:sz w:val="20"/>
          <w:szCs w:val="20"/>
        </w:rPr>
        <w:t>CentOS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 Linux, </w:t>
      </w:r>
      <w:r w:rsidR="00CD1F23">
        <w:rPr>
          <w:rFonts w:ascii="Times New Roman" w:eastAsia="Century Gothic" w:hAnsi="Times New Roman" w:cs="Times New Roman"/>
          <w:sz w:val="20"/>
          <w:szCs w:val="20"/>
        </w:rPr>
        <w:t xml:space="preserve">Manjaro Linux </w:t>
      </w: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>EDUCATION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Master in Computer and Information Science,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Cleveland State University, USA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Bachelor of Technology, Computer Engineering, </w:t>
      </w:r>
      <w:r w:rsidRPr="00AF1297">
        <w:rPr>
          <w:rFonts w:ascii="Times New Roman" w:eastAsia="Century Gothic" w:hAnsi="Times New Roman" w:cs="Times New Roman"/>
          <w:sz w:val="20"/>
          <w:szCs w:val="20"/>
        </w:rPr>
        <w:t>Atmiya Institute of Technology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, </w:t>
      </w:r>
      <w:r w:rsidR="00C545E4">
        <w:rPr>
          <w:rFonts w:ascii="Times New Roman" w:eastAsia="Century Gothic" w:hAnsi="Times New Roman" w:cs="Times New Roman"/>
          <w:sz w:val="20"/>
          <w:szCs w:val="20"/>
        </w:rPr>
        <w:t xml:space="preserve">GTU </w:t>
      </w: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India  </w:t>
      </w:r>
    </w:p>
    <w:p w:rsidR="002C4698" w:rsidRDefault="002C4698" w:rsidP="002C4698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C545E4">
        <w:rPr>
          <w:rFonts w:ascii="Times New Roman" w:eastAsia="Century Gothic" w:hAnsi="Times New Roman" w:cs="Times New Roman"/>
          <w:sz w:val="20"/>
          <w:szCs w:val="20"/>
        </w:rPr>
        <w:t>Diploma in Computer Engineering, AVPTI Rajkot, Technical Examination Board</w:t>
      </w:r>
      <w:r w:rsidR="00C545E4" w:rsidRPr="00C545E4">
        <w:rPr>
          <w:rFonts w:ascii="Times New Roman" w:eastAsia="Century Gothic" w:hAnsi="Times New Roman" w:cs="Times New Roman"/>
          <w:sz w:val="20"/>
          <w:szCs w:val="20"/>
        </w:rPr>
        <w:t xml:space="preserve"> , GTU India</w:t>
      </w:r>
    </w:p>
    <w:p w:rsidR="00C545E4" w:rsidRPr="00C545E4" w:rsidRDefault="00C545E4" w:rsidP="00C545E4">
      <w:pPr>
        <w:pStyle w:val="ListParagraph"/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p w:rsidR="002C4698" w:rsidRPr="003A6C5D" w:rsidRDefault="002C4698" w:rsidP="002C4698">
      <w:pPr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b/>
          <w:sz w:val="20"/>
          <w:szCs w:val="20"/>
        </w:rPr>
        <w:t xml:space="preserve">CERTIFICATION 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Accessing Hadoop Data using Hive at Big Data University 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MapReduce and Yarn Certificate at Big Data University 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Hadoop 101 Certificate at Big Data University </w:t>
      </w:r>
    </w:p>
    <w:p w:rsidR="002C4698" w:rsidRPr="00AF1297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3A6C5D">
        <w:rPr>
          <w:rFonts w:ascii="Times New Roman" w:eastAsia="Century Gothic" w:hAnsi="Times New Roman" w:cs="Times New Roman"/>
          <w:sz w:val="20"/>
          <w:szCs w:val="20"/>
        </w:rPr>
        <w:t xml:space="preserve">Big Data and Hadoop Developer Certificate at Edureka Training center </w:t>
      </w:r>
    </w:p>
    <w:p w:rsidR="002C4698" w:rsidRPr="00C545E4" w:rsidRDefault="002C4698" w:rsidP="00AF1297">
      <w:pPr>
        <w:pStyle w:val="ListParagraph"/>
        <w:numPr>
          <w:ilvl w:val="0"/>
          <w:numId w:val="9"/>
        </w:num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  <w:r w:rsidRPr="00C545E4">
        <w:rPr>
          <w:rFonts w:ascii="Times New Roman" w:eastAsia="Century Gothic" w:hAnsi="Times New Roman" w:cs="Times New Roman"/>
          <w:sz w:val="20"/>
          <w:szCs w:val="20"/>
        </w:rPr>
        <w:t>Training in Oracle Certified Professional (OCP) in 10g</w:t>
      </w:r>
      <w:r w:rsidR="00C545E4" w:rsidRPr="00C545E4">
        <w:rPr>
          <w:rFonts w:ascii="Times New Roman" w:eastAsia="Century Gothic" w:hAnsi="Times New Roman" w:cs="Times New Roman"/>
          <w:sz w:val="20"/>
          <w:szCs w:val="20"/>
        </w:rPr>
        <w:t xml:space="preserve"> ,</w:t>
      </w:r>
      <w:r w:rsidRPr="00C545E4">
        <w:rPr>
          <w:rFonts w:ascii="Times New Roman" w:eastAsia="Century Gothic" w:hAnsi="Times New Roman" w:cs="Times New Roman"/>
          <w:sz w:val="20"/>
          <w:szCs w:val="20"/>
        </w:rPr>
        <w:t>Oracle Certified Association (OCA) in 10g</w:t>
      </w:r>
      <w:r w:rsidR="00C545E4">
        <w:rPr>
          <w:rFonts w:ascii="Times New Roman" w:eastAsia="Century Gothic" w:hAnsi="Times New Roman" w:cs="Times New Roman"/>
          <w:sz w:val="20"/>
          <w:szCs w:val="20"/>
        </w:rPr>
        <w:t xml:space="preserve">, </w:t>
      </w:r>
      <w:r w:rsidRPr="00C545E4">
        <w:rPr>
          <w:rFonts w:ascii="Times New Roman" w:eastAsia="Century Gothic" w:hAnsi="Times New Roman" w:cs="Times New Roman"/>
          <w:sz w:val="20"/>
          <w:szCs w:val="20"/>
        </w:rPr>
        <w:t>Oracle SQL Expert Certified in 10g</w:t>
      </w:r>
    </w:p>
    <w:p w:rsidR="002C4698" w:rsidRPr="003A6C5D" w:rsidRDefault="002C4698">
      <w:pPr>
        <w:tabs>
          <w:tab w:val="left" w:pos="360"/>
        </w:tabs>
        <w:spacing w:after="0" w:line="240" w:lineRule="auto"/>
        <w:jc w:val="both"/>
        <w:rPr>
          <w:rFonts w:ascii="Times New Roman" w:eastAsia="Century Gothic" w:hAnsi="Times New Roman" w:cs="Times New Roman"/>
        </w:rPr>
      </w:pPr>
    </w:p>
    <w:p w:rsidR="007204D7" w:rsidRPr="003A6C5D" w:rsidRDefault="007204D7">
      <w:pPr>
        <w:widowControl w:val="0"/>
        <w:tabs>
          <w:tab w:val="left" w:pos="709"/>
        </w:tabs>
        <w:spacing w:after="0" w:line="240" w:lineRule="auto"/>
        <w:jc w:val="both"/>
        <w:rPr>
          <w:rFonts w:ascii="Times New Roman" w:eastAsia="Century Gothic" w:hAnsi="Times New Roman" w:cs="Times New Roman"/>
          <w:sz w:val="20"/>
          <w:szCs w:val="20"/>
        </w:rPr>
      </w:pPr>
    </w:p>
    <w:sectPr w:rsidR="007204D7" w:rsidRPr="003A6C5D" w:rsidSect="00EC7D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10" w:right="1260" w:bottom="99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1EF7" w:rsidRDefault="00DC1EF7" w:rsidP="00D66CE4">
      <w:pPr>
        <w:spacing w:after="0" w:line="240" w:lineRule="auto"/>
      </w:pPr>
      <w:r>
        <w:separator/>
      </w:r>
    </w:p>
  </w:endnote>
  <w:endnote w:type="continuationSeparator" w:id="1">
    <w:p w:rsidR="00DC1EF7" w:rsidRDefault="00DC1EF7" w:rsidP="00D66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1EF7" w:rsidRDefault="00DC1EF7" w:rsidP="00D66CE4">
      <w:pPr>
        <w:spacing w:after="0" w:line="240" w:lineRule="auto"/>
      </w:pPr>
      <w:r>
        <w:separator/>
      </w:r>
    </w:p>
  </w:footnote>
  <w:footnote w:type="continuationSeparator" w:id="1">
    <w:p w:rsidR="00DC1EF7" w:rsidRDefault="00DC1EF7" w:rsidP="00D66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6CE4" w:rsidRDefault="00D66CE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9B043B"/>
    <w:multiLevelType w:val="multilevel"/>
    <w:tmpl w:val="EE0615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>
    <w:nsid w:val="13EB489F"/>
    <w:multiLevelType w:val="multilevel"/>
    <w:tmpl w:val="86840D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>
    <w:nsid w:val="1EC808AA"/>
    <w:multiLevelType w:val="multilevel"/>
    <w:tmpl w:val="2F38B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FE77786"/>
    <w:multiLevelType w:val="hybridMultilevel"/>
    <w:tmpl w:val="442A67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63F5307"/>
    <w:multiLevelType w:val="hybridMultilevel"/>
    <w:tmpl w:val="D3561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6D13B2"/>
    <w:multiLevelType w:val="multilevel"/>
    <w:tmpl w:val="A950FA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>
    <w:nsid w:val="542F51C8"/>
    <w:multiLevelType w:val="multilevel"/>
    <w:tmpl w:val="433A87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7">
    <w:nsid w:val="62D0111E"/>
    <w:multiLevelType w:val="multilevel"/>
    <w:tmpl w:val="B90EE0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>
    <w:nsid w:val="689C0382"/>
    <w:multiLevelType w:val="hybridMultilevel"/>
    <w:tmpl w:val="95F0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74349B"/>
    <w:multiLevelType w:val="multilevel"/>
    <w:tmpl w:val="C3FC450E"/>
    <w:lvl w:ilvl="0">
      <w:start w:val="1"/>
      <w:numFmt w:val="bullet"/>
      <w:lvlText w:val="●"/>
      <w:lvlJc w:val="left"/>
      <w:pPr>
        <w:ind w:left="720" w:firstLine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  <w:vertAlign w:val="baseline"/>
      </w:rPr>
    </w:lvl>
  </w:abstractNum>
  <w:abstractNum w:abstractNumId="10">
    <w:nsid w:val="6FE74962"/>
    <w:multiLevelType w:val="multilevel"/>
    <w:tmpl w:val="DF68512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5"/>
  </w:num>
  <w:num w:numId="5">
    <w:abstractNumId w:val="9"/>
  </w:num>
  <w:num w:numId="6">
    <w:abstractNumId w:val="6"/>
  </w:num>
  <w:num w:numId="7">
    <w:abstractNumId w:val="10"/>
  </w:num>
  <w:num w:numId="8">
    <w:abstractNumId w:val="3"/>
  </w:num>
  <w:num w:numId="9">
    <w:abstractNumId w:val="8"/>
  </w:num>
  <w:num w:numId="10">
    <w:abstractNumId w:val="4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DA3NDE1sLA0NLc0MTZT0lEKTi0uzszPAykwrAUAe3VAxywAAAA="/>
  </w:docVars>
  <w:rsids>
    <w:rsidRoot w:val="007204D7"/>
    <w:rsid w:val="0002091A"/>
    <w:rsid w:val="0003363A"/>
    <w:rsid w:val="00034B94"/>
    <w:rsid w:val="00062B6B"/>
    <w:rsid w:val="00091D0B"/>
    <w:rsid w:val="00097E62"/>
    <w:rsid w:val="000F2AD4"/>
    <w:rsid w:val="00103CB6"/>
    <w:rsid w:val="00116079"/>
    <w:rsid w:val="00181245"/>
    <w:rsid w:val="001C3E42"/>
    <w:rsid w:val="001C4436"/>
    <w:rsid w:val="001F0DE8"/>
    <w:rsid w:val="001F1B0F"/>
    <w:rsid w:val="001F75F3"/>
    <w:rsid w:val="002212A9"/>
    <w:rsid w:val="00240BD1"/>
    <w:rsid w:val="002575BD"/>
    <w:rsid w:val="002646A2"/>
    <w:rsid w:val="00276CFE"/>
    <w:rsid w:val="002A73BD"/>
    <w:rsid w:val="002B0747"/>
    <w:rsid w:val="002C4698"/>
    <w:rsid w:val="002C7D0C"/>
    <w:rsid w:val="002E0BA9"/>
    <w:rsid w:val="00364594"/>
    <w:rsid w:val="00371413"/>
    <w:rsid w:val="003A6C5D"/>
    <w:rsid w:val="003D6973"/>
    <w:rsid w:val="003E58FF"/>
    <w:rsid w:val="003F30DC"/>
    <w:rsid w:val="004C2ADF"/>
    <w:rsid w:val="004D2D45"/>
    <w:rsid w:val="00524F1F"/>
    <w:rsid w:val="0054042A"/>
    <w:rsid w:val="00581842"/>
    <w:rsid w:val="005832BD"/>
    <w:rsid w:val="0059297C"/>
    <w:rsid w:val="005B4431"/>
    <w:rsid w:val="005C12EE"/>
    <w:rsid w:val="005C3B87"/>
    <w:rsid w:val="005C50CE"/>
    <w:rsid w:val="005D078D"/>
    <w:rsid w:val="005E09DA"/>
    <w:rsid w:val="005F4492"/>
    <w:rsid w:val="0060768B"/>
    <w:rsid w:val="0065115E"/>
    <w:rsid w:val="00675B72"/>
    <w:rsid w:val="006B41E3"/>
    <w:rsid w:val="006B57A0"/>
    <w:rsid w:val="006C6BA5"/>
    <w:rsid w:val="00711490"/>
    <w:rsid w:val="007204D7"/>
    <w:rsid w:val="00737FEB"/>
    <w:rsid w:val="007B1FAD"/>
    <w:rsid w:val="007D1AF0"/>
    <w:rsid w:val="007D78A7"/>
    <w:rsid w:val="007E22A8"/>
    <w:rsid w:val="00805E18"/>
    <w:rsid w:val="00893F74"/>
    <w:rsid w:val="008B5968"/>
    <w:rsid w:val="008C25DE"/>
    <w:rsid w:val="008E5B5B"/>
    <w:rsid w:val="00911891"/>
    <w:rsid w:val="00914131"/>
    <w:rsid w:val="009364D8"/>
    <w:rsid w:val="00936C2B"/>
    <w:rsid w:val="009417E4"/>
    <w:rsid w:val="00965471"/>
    <w:rsid w:val="009C215C"/>
    <w:rsid w:val="009C6810"/>
    <w:rsid w:val="009D36C7"/>
    <w:rsid w:val="00A04005"/>
    <w:rsid w:val="00A1469E"/>
    <w:rsid w:val="00A41122"/>
    <w:rsid w:val="00A643FB"/>
    <w:rsid w:val="00A67245"/>
    <w:rsid w:val="00A70087"/>
    <w:rsid w:val="00AC6E9C"/>
    <w:rsid w:val="00AE78F7"/>
    <w:rsid w:val="00AF1297"/>
    <w:rsid w:val="00AF15BB"/>
    <w:rsid w:val="00B44486"/>
    <w:rsid w:val="00B505C2"/>
    <w:rsid w:val="00B96F87"/>
    <w:rsid w:val="00BC73CF"/>
    <w:rsid w:val="00BF0174"/>
    <w:rsid w:val="00C250D3"/>
    <w:rsid w:val="00C27226"/>
    <w:rsid w:val="00C36AB0"/>
    <w:rsid w:val="00C545E4"/>
    <w:rsid w:val="00C65789"/>
    <w:rsid w:val="00CA1799"/>
    <w:rsid w:val="00CD1F23"/>
    <w:rsid w:val="00CD6C7D"/>
    <w:rsid w:val="00CE7E21"/>
    <w:rsid w:val="00D2329C"/>
    <w:rsid w:val="00D23C56"/>
    <w:rsid w:val="00D36D8D"/>
    <w:rsid w:val="00D4368B"/>
    <w:rsid w:val="00D462FB"/>
    <w:rsid w:val="00D53F6B"/>
    <w:rsid w:val="00D66CE4"/>
    <w:rsid w:val="00DA4939"/>
    <w:rsid w:val="00DA6DDD"/>
    <w:rsid w:val="00DC1EF7"/>
    <w:rsid w:val="00E04616"/>
    <w:rsid w:val="00E568C6"/>
    <w:rsid w:val="00EB3F81"/>
    <w:rsid w:val="00EC7D5B"/>
    <w:rsid w:val="00ED69AC"/>
    <w:rsid w:val="00EE619D"/>
    <w:rsid w:val="00F04E43"/>
    <w:rsid w:val="00F17C4C"/>
    <w:rsid w:val="00F93B17"/>
    <w:rsid w:val="00F96510"/>
    <w:rsid w:val="00F97287"/>
    <w:rsid w:val="00FA2095"/>
    <w:rsid w:val="00FA46DC"/>
    <w:rsid w:val="00FA7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EC7D5B"/>
  </w:style>
  <w:style w:type="paragraph" w:styleId="Heading1">
    <w:name w:val="heading 1"/>
    <w:basedOn w:val="Normal"/>
    <w:next w:val="Normal"/>
    <w:rsid w:val="00EC7D5B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EC7D5B"/>
    <w:pPr>
      <w:keepNext/>
      <w:keepLines/>
      <w:spacing w:before="240" w:after="60" w:line="240" w:lineRule="auto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rsid w:val="00EC7D5B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EC7D5B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EC7D5B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EC7D5B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EC7D5B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EC7D5B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812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CE4"/>
  </w:style>
  <w:style w:type="paragraph" w:styleId="Footer">
    <w:name w:val="footer"/>
    <w:basedOn w:val="Normal"/>
    <w:link w:val="FooterChar"/>
    <w:uiPriority w:val="99"/>
    <w:unhideWhenUsed/>
    <w:rsid w:val="00D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CE4"/>
  </w:style>
  <w:style w:type="paragraph" w:styleId="NormalWeb">
    <w:name w:val="Normal (Web)"/>
    <w:basedOn w:val="Normal"/>
    <w:uiPriority w:val="99"/>
    <w:semiHidden/>
    <w:unhideWhenUsed/>
    <w:rsid w:val="006B57A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bidi="gu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240" w:after="60" w:line="240" w:lineRule="auto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812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CE4"/>
  </w:style>
  <w:style w:type="paragraph" w:styleId="Footer">
    <w:name w:val="footer"/>
    <w:basedOn w:val="Normal"/>
    <w:link w:val="FooterChar"/>
    <w:uiPriority w:val="99"/>
    <w:unhideWhenUsed/>
    <w:rsid w:val="00D66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C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3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7</TotalTime>
  <Pages>3</Pages>
  <Words>1166</Words>
  <Characters>664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</dc:creator>
  <cp:lastModifiedBy>COPA</cp:lastModifiedBy>
  <cp:revision>53</cp:revision>
  <cp:lastPrinted>2019-05-16T04:10:00Z</cp:lastPrinted>
  <dcterms:created xsi:type="dcterms:W3CDTF">2019-07-27T15:26:00Z</dcterms:created>
  <dcterms:modified xsi:type="dcterms:W3CDTF">2020-07-09T07:18:00Z</dcterms:modified>
</cp:coreProperties>
</file>